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EB3" w:rsidRPr="00C2409A" w:rsidRDefault="008913A6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  <w:bookmarkStart w:id="0" w:name="_GoBack"/>
      <w:bookmarkEnd w:id="0"/>
      <w:r w:rsidRPr="00C2409A">
        <w:rPr>
          <w:rFonts w:ascii="Times New Roman" w:hAnsi="Times New Roman" w:cs="Times New Roman"/>
          <w:spacing w:val="-1"/>
          <w:sz w:val="28"/>
          <w:szCs w:val="28"/>
        </w:rPr>
        <w:t>Rubric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spacing w:val="2"/>
          <w:sz w:val="28"/>
          <w:szCs w:val="28"/>
        </w:rPr>
        <w:t xml:space="preserve"> </w:t>
      </w:r>
      <w:r w:rsidR="009D0EB3"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Counselors,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5B5FA9" w:rsidRPr="00C2409A">
        <w:rPr>
          <w:rFonts w:ascii="Times New Roman" w:hAnsi="Times New Roman" w:cs="Times New Roman"/>
          <w:spacing w:val="-1"/>
          <w:sz w:val="28"/>
          <w:szCs w:val="28"/>
        </w:rPr>
        <w:t>–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8</w:t>
      </w:r>
    </w:p>
    <w:p w:rsidR="00A74620" w:rsidRPr="00C2409A" w:rsidRDefault="00A74620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</w:p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B43D54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bookmarkStart w:id="1" w:name="CriteriaFinalDraft2009.pdf"/>
            <w:bookmarkEnd w:id="1"/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="00600EB8"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>P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riority</w:t>
            </w:r>
          </w:p>
          <w:p w:rsidR="00C86C32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51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1.</w:t>
            </w:r>
            <w:r w:rsidRPr="00C2409A">
              <w:rPr>
                <w:rFonts w:ascii="Times New Roman" w:eastAsia="Verdan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150A9"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LHEs and Hours</w:t>
            </w:r>
          </w:p>
        </w:tc>
      </w:tr>
      <w:tr w:rsidR="00C86C32" w:rsidRPr="00C2409A" w:rsidTr="00AB7059">
        <w:trPr>
          <w:trHeight w:hRule="exact" w:val="210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4161" w:rsidRPr="00C2409A" w:rsidRDefault="00BF4161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891084" w:rsidRPr="00C2409A" w:rsidRDefault="002076E3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C86C32" w:rsidRPr="00C2409A" w:rsidRDefault="009D0EB3" w:rsidP="00AB7059">
            <w:pPr>
              <w:pStyle w:val="TableParagraph"/>
              <w:ind w:left="102" w:right="36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ilable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beyond those taught by current full-timers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891084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generated for 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y</w:t>
            </w:r>
            <w:r w:rsidR="002076E3"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partmen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esting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ull-time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osition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  <w:p w:rsidR="00891084" w:rsidRPr="00C2409A" w:rsidRDefault="00891084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sz w:val="20"/>
                <w:szCs w:val="20"/>
              </w:rPr>
              <w:t>Data retrieved from the FLAC database</w:t>
            </w:r>
            <w:r w:rsidR="009D0EB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over</w:t>
            </w:r>
            <w:r w:rsidR="009D0EB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last two fall plus two spring semesters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7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27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require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ewer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an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91084" w:rsidRPr="00C240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 semester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1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 2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7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36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 per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to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3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3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6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pe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0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0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5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01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 per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</w:tr>
      <w:tr w:rsidR="00600EB8" w:rsidRPr="00C2409A" w:rsidTr="00AB7059">
        <w:trPr>
          <w:trHeight w:hRule="exact" w:val="1714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6B5C7B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eed for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roughout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cademic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ear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B5C7B" w:rsidRPr="00C2409A" w:rsidRDefault="00BF4161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="006B5C7B" w:rsidRPr="00C2409A">
              <w:rPr>
                <w:rFonts w:ascii="Times New Roman" w:hAnsi="Times New Roman" w:cs="Times New Roman"/>
                <w:sz w:val="20"/>
                <w:szCs w:val="20"/>
              </w:rPr>
              <w:t>ours of counseling by part-timers are summed with total overload hours.</w:t>
            </w:r>
          </w:p>
          <w:p w:rsidR="00600EB8" w:rsidRPr="00C2409A" w:rsidRDefault="006B5C7B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retrieved from the FLAC and SARS databases. 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declined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remained the same or increased up to 2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increased by 2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4E209E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number increased by more than 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C86C32" w:rsidRPr="00C2409A" w:rsidTr="00600EB8">
        <w:trPr>
          <w:trHeight w:hRule="exact" w:val="48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2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art-Time Load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</w:t>
            </w:r>
          </w:p>
        </w:tc>
      </w:tr>
      <w:tr w:rsidR="00A74620" w:rsidRPr="00C2409A" w:rsidTr="00AB7059">
        <w:trPr>
          <w:trHeight w:hRule="exact" w:val="148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Data from Banner shows discipline’s part-time FTEF ÷ total FTEF, yielding the p.t. teaching load %. </w:t>
            </w:r>
          </w:p>
          <w:p w:rsidR="00A74620" w:rsidRPr="00C2409A" w:rsidRDefault="00A74620" w:rsidP="00A74620">
            <w:pPr>
              <w:pStyle w:val="TableParagraph"/>
              <w:ind w:left="102" w:right="234"/>
              <w:rPr>
                <w:rFonts w:ascii="Times New Roman" w:eastAsia="Verdana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31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ewer than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augh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aculty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.01 - 6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0.01 - 8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1" w:right="20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1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0.01 -10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</w:tr>
      <w:tr w:rsidR="00A74620" w:rsidRPr="00C2409A" w:rsidTr="00AB7059">
        <w:trPr>
          <w:trHeight w:hRule="exact" w:val="170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3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Ed Plans completed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or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from SARS shows percent of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completed by part-time counselors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Fewer than 4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352AB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40.01 - 60% of all Educational Plans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60.01 - 8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80.01 - 10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headerReference w:type="default" r:id="rId7"/>
          <w:footerReference w:type="default" r:id="rId8"/>
          <w:type w:val="continuous"/>
          <w:pgSz w:w="15840" w:h="12240" w:orient="landscape"/>
          <w:pgMar w:top="980" w:right="520" w:bottom="780" w:left="500" w:header="746" w:footer="593" w:gutter="0"/>
          <w:pgNumType w:start="1"/>
          <w:cols w:space="720"/>
        </w:sect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E70168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 w:rsidP="00E70168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1036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60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F6A0A" w:rsidRPr="00C2409A" w:rsidRDefault="009F6A0A" w:rsidP="00E70168">
            <w:pPr>
              <w:pStyle w:val="TableParagraph"/>
              <w:ind w:left="10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FTES R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elative R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ank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ings</w:t>
            </w:r>
          </w:p>
        </w:tc>
      </w:tr>
      <w:tr w:rsidR="00C86C32" w:rsidRPr="00C2409A" w:rsidTr="00AB7059">
        <w:trPr>
          <w:trHeight w:hRule="exact" w:val="1867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2076E3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86C32" w:rsidRPr="00C2409A" w:rsidRDefault="009F6A0A" w:rsidP="00B12226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’s t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otal FTES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34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B12226" w:rsidP="00E70168">
            <w:pPr>
              <w:pStyle w:val="TableParagraph"/>
              <w:ind w:left="102" w:right="34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is in the bottom 25% of FTES-generating disciplines.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25.01% to 50% range of FTES-generating disciplines. 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3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50.1% to 75% range of FTES-generating disciplines.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75.01% or higher range of FTES-generating disciplines. </w:t>
            </w:r>
          </w:p>
        </w:tc>
      </w:tr>
      <w:tr w:rsidR="00600EB8" w:rsidRPr="00C2409A" w:rsidTr="00AB7059">
        <w:trPr>
          <w:trHeight w:hRule="exact" w:val="188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9F6A0A" w:rsidP="00E70168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’s total FTES during pas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reased by 1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reased by more than 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tbl>
      <w:tblPr>
        <w:tblpPr w:leftFromText="180" w:rightFromText="180" w:vertAnchor="text" w:horzAnchor="margin" w:tblpXSpec="center" w:tblpY="25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E64771" w:rsidRPr="00C2409A" w:rsidTr="00E64771">
        <w:trPr>
          <w:trHeight w:hRule="exact" w:val="580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E64771" w:rsidRPr="00C2409A" w:rsidRDefault="00E64771" w:rsidP="00E6477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E64771" w:rsidRPr="00C2409A" w:rsidRDefault="00E64771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4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ent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emand for Sections and Services</w:t>
            </w:r>
          </w:p>
        </w:tc>
      </w:tr>
      <w:tr w:rsidR="00F22628" w:rsidRPr="00C2409A" w:rsidTr="00AB7059">
        <w:trPr>
          <w:trHeight w:hRule="exact" w:val="2036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24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Numb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ction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offered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 two major term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61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shows total number of FTES-generating CRNs for the discipline.</w:t>
            </w:r>
          </w:p>
          <w:p w:rsidR="00F22628" w:rsidRPr="00C2409A" w:rsidRDefault="00F22628" w:rsidP="00F22628">
            <w:pPr>
              <w:pStyle w:val="TableParagraph"/>
              <w:ind w:left="102" w:right="16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retrieved from Banner tallying one fall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lus o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pring semest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31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clined over past two major term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.01% – 10% over past two major term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16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10.01% – 20%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8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1" w:right="2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20.01% or more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</w:tr>
      <w:tr w:rsidR="00F22628" w:rsidRPr="00C2409A" w:rsidTr="00AB7059">
        <w:trPr>
          <w:trHeight w:hRule="exact" w:val="208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12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udents served over past two major terms. 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ta reflects a headcount of the number of students who participated in counseling services.</w:t>
            </w: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ta retrieved from SARS tallying one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fall and one spring semester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1.01-5.00% from the previous year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more than 5.01% from the previous year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pgSz w:w="15840" w:h="12240" w:orient="landscape"/>
          <w:pgMar w:top="980" w:right="520" w:bottom="780" w:left="500" w:header="746" w:footer="593" w:gutter="0"/>
          <w:cols w:space="720"/>
        </w:sectPr>
      </w:pPr>
    </w:p>
    <w:tbl>
      <w:tblPr>
        <w:tblpPr w:leftFromText="180" w:rightFromText="180" w:vertAnchor="text" w:horzAnchor="margin" w:tblpXSpec="center" w:tblpY="39"/>
        <w:tblW w:w="507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2865"/>
        <w:gridCol w:w="85"/>
        <w:gridCol w:w="2430"/>
        <w:gridCol w:w="2289"/>
        <w:gridCol w:w="2362"/>
        <w:gridCol w:w="2374"/>
      </w:tblGrid>
      <w:tr w:rsidR="009D0EB3" w:rsidRPr="00C2409A" w:rsidTr="00AB7059">
        <w:trPr>
          <w:trHeight w:hRule="exact" w:val="52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>Subjective Criteria</w:t>
            </w:r>
          </w:p>
        </w:tc>
        <w:tc>
          <w:tcPr>
            <w:tcW w:w="1010" w:type="pct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42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8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78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29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3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5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</w:t>
            </w:r>
            <w:r w:rsidR="00A60FDC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rogram Planning</w:t>
            </w:r>
          </w:p>
        </w:tc>
      </w:tr>
      <w:tr w:rsidR="00DF37EB" w:rsidRPr="00C2409A" w:rsidTr="004F5253">
        <w:trPr>
          <w:trHeight w:hRule="exact" w:val="2519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A60FDC" w:rsidRPr="00C2409A" w:rsidRDefault="009D0EB3" w:rsidP="00B97EF4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Instruction and Counseling: </w:t>
            </w:r>
          </w:p>
          <w:p w:rsidR="009D0EB3" w:rsidRPr="00C2409A" w:rsidRDefault="005D3888" w:rsidP="00B97EF4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ll-time position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upport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s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llege priorities, the Master Plan, and program goals</w:t>
            </w:r>
            <w:r w:rsidR="00A60FDC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60FDC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comes from most recent Program Review report filed by discipline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from other sour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  <w:p w:rsidR="009D0EB3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provides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measurable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college and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>program goal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be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accomplished with new full-timer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show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evidence to support new full-timer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shows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om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>PR and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dence already accounted for, such as LHEs and general enrollment trends, to support new full-time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shows 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 and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uch as PSLOs, success, and persistence rat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support new full-time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F5253" w:rsidRPr="00C2409A" w:rsidRDefault="004F5253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(a)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hows substantial 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hat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new full-timer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aligns with the EMP and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college trends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b) demonstrate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outcomes 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nd effects of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hire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c) shows that f.t.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resource request appears in P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 report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B97EF4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6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 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Job 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Market Climate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</w:t>
            </w:r>
            <w:r w:rsidR="005D3888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College Major Trends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 and Federal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/State/Local Counseling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Mandates</w:t>
            </w:r>
          </w:p>
        </w:tc>
      </w:tr>
      <w:tr w:rsidR="00DF37EB" w:rsidRPr="00C2409A" w:rsidTr="00AB7059">
        <w:trPr>
          <w:trHeight w:hRule="exact" w:val="1778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9D0EB3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3C4D" w:rsidRPr="00C2409A" w:rsidRDefault="001E3C4D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may draw from ONET, BLS, Doing What Matters, Launch Board 2.0,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data on transfers and majors, articulations,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other sources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no demonstrable regional or national demand for a major or certificate from this discipline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limited regional and/or national demand for a major or certificate from this discipline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some regional and national demand for a major or certificate from this discipline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E945A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Multiple data sources show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obust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egional and national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demand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for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career or major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from this disciplin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</w:tc>
      </w:tr>
      <w:tr w:rsidR="00DF37EB" w:rsidRPr="00C2409A" w:rsidTr="00AB7059">
        <w:trPr>
          <w:trHeight w:hRule="exact" w:val="1625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E945AB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5D3888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unseling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37EB" w:rsidRPr="00C2409A" w:rsidRDefault="00DF37E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471F4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may draw from SSSP 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equirement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, state and federal mandates, local legislation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, and other internal / external factor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impacting counseling</w:t>
            </w:r>
            <w:r w:rsidR="00A66B5D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ervi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no evidence of new legislation or mandates requiring an additional full-time counselor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limited evidence of new legislation or mandates requiring an additional full-time counselo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ome evidence of new legislation or mandates requiring an additional full-time counselo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ubstantial evidence of new legislation or mandates requiring an additional full-time counselor.</w:t>
            </w:r>
          </w:p>
        </w:tc>
      </w:tr>
      <w:tr w:rsidR="00C2409A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</w:pPr>
          </w:p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7.  College Mission</w:t>
            </w:r>
          </w:p>
        </w:tc>
      </w:tr>
      <w:tr w:rsidR="00C2409A" w:rsidRPr="00C2409A" w:rsidTr="00AB7059">
        <w:trPr>
          <w:trHeight w:hRule="exact" w:val="215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</w:tr>
    </w:tbl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150A9" w:rsidRPr="00C2409A" w:rsidRDefault="003150A9" w:rsidP="0065457B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4290AAA" wp14:editId="658B13F1">
            <wp:extent cx="1117600" cy="537701"/>
            <wp:effectExtent l="0" t="0" r="635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890" cy="55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852" w:rsidRDefault="00612852" w:rsidP="003150A9">
      <w:pPr>
        <w:spacing w:before="9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612852" w:rsidRDefault="00612852" w:rsidP="003150A9">
      <w:pPr>
        <w:spacing w:before="9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-1"/>
          <w:sz w:val="28"/>
          <w:szCs w:val="28"/>
        </w:rPr>
        <w:t>Faculty &amp; Administrator</w:t>
      </w:r>
      <w:r w:rsidR="00085901">
        <w:rPr>
          <w:rFonts w:ascii="Times New Roman" w:hAnsi="Times New Roman" w:cs="Times New Roman"/>
          <w:b/>
          <w:bCs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Combined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Rating Sheet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b/>
          <w:bCs/>
          <w:spacing w:val="2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Counselors,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–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8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</w:p>
    <w:tbl>
      <w:tblPr>
        <w:tblW w:w="12165" w:type="dxa"/>
        <w:tblInd w:w="700" w:type="dxa"/>
        <w:tblLook w:val="01E0" w:firstRow="1" w:lastRow="1" w:firstColumn="1" w:lastColumn="1" w:noHBand="0" w:noVBand="0"/>
      </w:tblPr>
      <w:tblGrid>
        <w:gridCol w:w="7970"/>
        <w:gridCol w:w="1025"/>
        <w:gridCol w:w="1008"/>
        <w:gridCol w:w="1172"/>
        <w:gridCol w:w="990"/>
      </w:tblGrid>
      <w:tr w:rsidR="00834ABB" w:rsidRPr="00C2409A" w:rsidTr="00834ABB">
        <w:trPr>
          <w:trHeight w:hRule="exact" w:val="8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1 – 4 = Auto-populated objective scores.  </w:t>
            </w:r>
          </w:p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o not change scores.  </w:t>
            </w:r>
          </w:p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34ABB" w:rsidRPr="00C2409A" w:rsidRDefault="00834ABB" w:rsidP="00221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34ABB" w:rsidRPr="00C2409A" w:rsidRDefault="00834ABB" w:rsidP="008325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th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34ABB" w:rsidRPr="00C2409A" w:rsidRDefault="00834ABB" w:rsidP="005327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unsel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usic</w:t>
            </w:r>
          </w:p>
        </w:tc>
      </w:tr>
      <w:tr w:rsidR="00834ABB" w:rsidRPr="00C2409A" w:rsidTr="00834ABB">
        <w:trPr>
          <w:trHeight w:hRule="exact" w:val="34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  LHEs and Hou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34ABB" w:rsidRPr="00C2409A" w:rsidTr="00834ABB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  Part-Time Loa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34ABB" w:rsidRPr="00C2409A" w:rsidTr="00834ABB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3.  FTES Relative Ranking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34ABB" w:rsidRPr="00C2409A" w:rsidTr="00834ABB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.  Student Demand for Sections and Servic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34ABB" w:rsidRPr="00C2409A" w:rsidTr="00834ABB">
        <w:trPr>
          <w:trHeight w:hRule="exact" w:val="72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C2409A" w:rsidRDefault="00834ABB" w:rsidP="008325D7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objective scores </w:t>
            </w:r>
          </w:p>
          <w:p w:rsidR="00834ABB" w:rsidRPr="00C2409A" w:rsidRDefault="00834ABB" w:rsidP="008325D7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(12 points possible total)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C2409A" w:rsidRDefault="00834ABB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Default="00834ABB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</w:tr>
      <w:tr w:rsidR="00834ABB" w:rsidRPr="00C2409A" w:rsidTr="00834ABB">
        <w:trPr>
          <w:gridAfter w:val="1"/>
          <w:wAfter w:w="990" w:type="dxa"/>
          <w:trHeight w:hRule="exact" w:val="10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34ABB" w:rsidRPr="00C2409A" w:rsidRDefault="00834AB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5 – 7 = Subjective scores.  </w:t>
            </w:r>
          </w:p>
          <w:p w:rsidR="00834ABB" w:rsidRPr="00C2409A" w:rsidRDefault="00834AB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lease score based on presenters’ evidence.</w:t>
            </w:r>
          </w:p>
          <w:p w:rsidR="00834ABB" w:rsidRPr="00C2409A" w:rsidRDefault="00834AB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34ABB" w:rsidRPr="00C2409A" w:rsidRDefault="00834ABB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34ABB" w:rsidRPr="00C2409A" w:rsidRDefault="00834ABB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34ABB" w:rsidRPr="00C2409A" w:rsidRDefault="00834ABB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34ABB" w:rsidRPr="00C2409A" w:rsidTr="00834ABB">
        <w:trPr>
          <w:trHeight w:hRule="exact" w:val="35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. Program Plann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44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7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A54667" w:rsidP="00265BA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2</w:t>
            </w:r>
          </w:p>
        </w:tc>
      </w:tr>
      <w:tr w:rsidR="00834ABB" w:rsidRPr="00C2409A" w:rsidTr="00834ABB">
        <w:trPr>
          <w:trHeight w:hRule="exact" w:val="56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. Job Market Climate, College Major Trends, and Federal/State/Local Counseling Mandat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556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85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74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A54667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926</w:t>
            </w:r>
          </w:p>
        </w:tc>
      </w:tr>
      <w:tr w:rsidR="00834ABB" w:rsidRPr="00C2409A" w:rsidTr="00834ABB">
        <w:trPr>
          <w:trHeight w:val="53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7. College Mission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296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889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34ABB" w:rsidRPr="00C2409A" w:rsidRDefault="00834ABB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4ABB" w:rsidRPr="00C2409A" w:rsidRDefault="00A54667" w:rsidP="00265BA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889</w:t>
            </w:r>
          </w:p>
        </w:tc>
      </w:tr>
      <w:tr w:rsidR="00834ABB" w:rsidRPr="00C2409A" w:rsidTr="00834ABB">
        <w:trPr>
          <w:trHeight w:hRule="exact" w:val="7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C2409A" w:rsidRDefault="00834ABB" w:rsidP="00265BA8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subjective scores </w:t>
            </w:r>
          </w:p>
          <w:p w:rsidR="00834ABB" w:rsidRPr="00C2409A" w:rsidRDefault="00834ABB" w:rsidP="00265BA8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12 points possible total)</w:t>
            </w:r>
          </w:p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323AEE" w:rsidRDefault="00834ABB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323AE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7.296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323AEE" w:rsidRDefault="00834ABB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5.81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323AEE" w:rsidRDefault="00834ABB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5.593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34ABB" w:rsidRPr="00323AEE" w:rsidRDefault="00A54667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5.667</w:t>
            </w:r>
          </w:p>
        </w:tc>
      </w:tr>
      <w:tr w:rsidR="00834ABB" w:rsidRPr="00C2409A" w:rsidTr="00834ABB">
        <w:trPr>
          <w:trHeight w:hRule="exact" w:val="10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FINAL SCORE = Subtotal A + Subtotal B </w:t>
            </w:r>
          </w:p>
          <w:p w:rsidR="00834ABB" w:rsidRPr="00C2409A" w:rsidRDefault="00834ABB" w:rsidP="00265BA8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                   (24 points possibl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834ABB" w:rsidRPr="00323AEE" w:rsidRDefault="00834ABB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323AE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4.296</w:t>
            </w: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834ABB" w:rsidRPr="00323AEE" w:rsidRDefault="00834ABB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4.815</w:t>
            </w:r>
          </w:p>
        </w:tc>
        <w:tc>
          <w:tcPr>
            <w:tcW w:w="11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834ABB" w:rsidRPr="00323AEE" w:rsidRDefault="00C236B3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9</w:t>
            </w:r>
            <w:r w:rsidR="00834AB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.59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834ABB" w:rsidRPr="00323AEE" w:rsidRDefault="00A54667" w:rsidP="00265BA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2.667</w:t>
            </w:r>
          </w:p>
        </w:tc>
      </w:tr>
    </w:tbl>
    <w:p w:rsidR="002076E3" w:rsidRPr="00C2409A" w:rsidRDefault="002076E3" w:rsidP="00AB7059">
      <w:pPr>
        <w:ind w:right="3277"/>
        <w:outlineLvl w:val="0"/>
        <w:rPr>
          <w:rFonts w:ascii="Times New Roman" w:hAnsi="Times New Roman" w:cs="Times New Roman"/>
          <w:i/>
          <w:sz w:val="20"/>
          <w:szCs w:val="20"/>
        </w:rPr>
      </w:pPr>
      <w:bookmarkStart w:id="2" w:name="Rating_Sheet_for_Prioritization_Revised_"/>
      <w:bookmarkEnd w:id="2"/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Mission Statement:  Coastline Community College offers degrees and certificates to local, global, traditional, and non-traditional students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through accessible, flexible, and innovative education and services with a commitment to excellence at all academic levels demonstrated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>by student learning achievement outcomes.</w:t>
      </w:r>
    </w:p>
    <w:sectPr w:rsidR="00AD0849" w:rsidRPr="00C2409A" w:rsidSect="00E70168">
      <w:headerReference w:type="default" r:id="rId10"/>
      <w:footerReference w:type="default" r:id="rId11"/>
      <w:pgSz w:w="15840" w:h="12240" w:orient="landscape"/>
      <w:pgMar w:top="720" w:right="720" w:bottom="720" w:left="720" w:header="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0FD9" w:rsidRDefault="005A0FD9">
      <w:r>
        <w:separator/>
      </w:r>
    </w:p>
  </w:endnote>
  <w:endnote w:type="continuationSeparator" w:id="0">
    <w:p w:rsidR="005A0FD9" w:rsidRDefault="005A0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6880" behindDoc="1" locked="0" layoutInCell="1" allowOverlap="1">
              <wp:simplePos x="0" y="0"/>
              <wp:positionH relativeFrom="page">
                <wp:posOffset>563245</wp:posOffset>
              </wp:positionH>
              <wp:positionV relativeFrom="page">
                <wp:posOffset>9471025</wp:posOffset>
              </wp:positionV>
              <wp:extent cx="1414145" cy="139700"/>
              <wp:effectExtent l="1270" t="3175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37EB" w:rsidRDefault="00DF37EB">
                          <w:pPr>
                            <w:spacing w:line="207" w:lineRule="exact"/>
                            <w:ind w:left="20"/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Revised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6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October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20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.35pt;margin-top:745.75pt;width:111.35pt;height:11pt;z-index:-1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" filled="f" stroked="f">
              <v:textbox inset="0,0,0,0">
                <w:txbxContent>
                  <w:p w:rsidR="00DF37EB" w:rsidRDefault="00DF37EB">
                    <w:pPr>
                      <w:spacing w:line="207" w:lineRule="exact"/>
                      <w:ind w:left="20"/>
                      <w:rPr>
                        <w:rFonts w:ascii="Verdana" w:eastAsia="Verdana" w:hAnsi="Verdana" w:cs="Verdana"/>
                        <w:sz w:val="18"/>
                        <w:szCs w:val="18"/>
                      </w:rPr>
                    </w:pPr>
                    <w:r>
                      <w:rPr>
                        <w:rFonts w:ascii="Verdana"/>
                        <w:i/>
                        <w:sz w:val="18"/>
                      </w:rPr>
                      <w:t>Revised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6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October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20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0FD9" w:rsidRDefault="005A0FD9">
      <w:r>
        <w:separator/>
      </w:r>
    </w:p>
  </w:footnote>
  <w:footnote w:type="continuationSeparator" w:id="0">
    <w:p w:rsidR="005A0FD9" w:rsidRDefault="005A0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40C3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EAgMLM3MjU0NDc1NLMyUdpeDU4uLM/DyQAkOLWgAPE/1RLQAAAA=="/>
  </w:docVars>
  <w:rsids>
    <w:rsidRoot w:val="00C86C32"/>
    <w:rsid w:val="0002386F"/>
    <w:rsid w:val="00034C98"/>
    <w:rsid w:val="000371FB"/>
    <w:rsid w:val="00085901"/>
    <w:rsid w:val="00092C01"/>
    <w:rsid w:val="000B7881"/>
    <w:rsid w:val="000C6BFF"/>
    <w:rsid w:val="000E04AB"/>
    <w:rsid w:val="001276A0"/>
    <w:rsid w:val="00137971"/>
    <w:rsid w:val="00161FA1"/>
    <w:rsid w:val="00192908"/>
    <w:rsid w:val="001C63CC"/>
    <w:rsid w:val="001E3C4D"/>
    <w:rsid w:val="001E6276"/>
    <w:rsid w:val="001F1644"/>
    <w:rsid w:val="002076E3"/>
    <w:rsid w:val="00221444"/>
    <w:rsid w:val="00231B6F"/>
    <w:rsid w:val="00233A41"/>
    <w:rsid w:val="00265BA8"/>
    <w:rsid w:val="002A2B25"/>
    <w:rsid w:val="002F56C8"/>
    <w:rsid w:val="00304969"/>
    <w:rsid w:val="003150A9"/>
    <w:rsid w:val="00323AEE"/>
    <w:rsid w:val="00361B54"/>
    <w:rsid w:val="00374512"/>
    <w:rsid w:val="003800EE"/>
    <w:rsid w:val="003F7DB0"/>
    <w:rsid w:val="00430AB4"/>
    <w:rsid w:val="00452CF2"/>
    <w:rsid w:val="004938E9"/>
    <w:rsid w:val="004A5A68"/>
    <w:rsid w:val="004B0B82"/>
    <w:rsid w:val="004B517D"/>
    <w:rsid w:val="004D09FB"/>
    <w:rsid w:val="004D41B7"/>
    <w:rsid w:val="004E209E"/>
    <w:rsid w:val="004F5253"/>
    <w:rsid w:val="00532775"/>
    <w:rsid w:val="00543AF5"/>
    <w:rsid w:val="005A0FD9"/>
    <w:rsid w:val="005B5FA9"/>
    <w:rsid w:val="005D3888"/>
    <w:rsid w:val="0060075B"/>
    <w:rsid w:val="00600EB8"/>
    <w:rsid w:val="00612852"/>
    <w:rsid w:val="00645147"/>
    <w:rsid w:val="006471F4"/>
    <w:rsid w:val="0065457B"/>
    <w:rsid w:val="00672ADE"/>
    <w:rsid w:val="006B5C7B"/>
    <w:rsid w:val="006C3EEA"/>
    <w:rsid w:val="006D39F9"/>
    <w:rsid w:val="006E6C7D"/>
    <w:rsid w:val="006E7C21"/>
    <w:rsid w:val="006F2E2D"/>
    <w:rsid w:val="007262CA"/>
    <w:rsid w:val="00750C90"/>
    <w:rsid w:val="008310EC"/>
    <w:rsid w:val="008325D7"/>
    <w:rsid w:val="00834335"/>
    <w:rsid w:val="00834ABB"/>
    <w:rsid w:val="00874876"/>
    <w:rsid w:val="008844C3"/>
    <w:rsid w:val="00891084"/>
    <w:rsid w:val="008913A6"/>
    <w:rsid w:val="008C1740"/>
    <w:rsid w:val="008C6A64"/>
    <w:rsid w:val="008D1A4A"/>
    <w:rsid w:val="0092020A"/>
    <w:rsid w:val="00927416"/>
    <w:rsid w:val="00945FB6"/>
    <w:rsid w:val="0098307B"/>
    <w:rsid w:val="009C7896"/>
    <w:rsid w:val="009D0EB3"/>
    <w:rsid w:val="009F6A0A"/>
    <w:rsid w:val="00A0362B"/>
    <w:rsid w:val="00A352AB"/>
    <w:rsid w:val="00A373A9"/>
    <w:rsid w:val="00A54667"/>
    <w:rsid w:val="00A60FDC"/>
    <w:rsid w:val="00A66B5D"/>
    <w:rsid w:val="00A74620"/>
    <w:rsid w:val="00A87E90"/>
    <w:rsid w:val="00AB7059"/>
    <w:rsid w:val="00AC7875"/>
    <w:rsid w:val="00AD0849"/>
    <w:rsid w:val="00AF6DDA"/>
    <w:rsid w:val="00B036A1"/>
    <w:rsid w:val="00B12226"/>
    <w:rsid w:val="00B43D54"/>
    <w:rsid w:val="00B97EF4"/>
    <w:rsid w:val="00BA3994"/>
    <w:rsid w:val="00BB2906"/>
    <w:rsid w:val="00BF1A78"/>
    <w:rsid w:val="00BF4161"/>
    <w:rsid w:val="00C002AB"/>
    <w:rsid w:val="00C236B3"/>
    <w:rsid w:val="00C2409A"/>
    <w:rsid w:val="00C25E84"/>
    <w:rsid w:val="00C81AE6"/>
    <w:rsid w:val="00C86C32"/>
    <w:rsid w:val="00CE4083"/>
    <w:rsid w:val="00D0504F"/>
    <w:rsid w:val="00D8594A"/>
    <w:rsid w:val="00DB740C"/>
    <w:rsid w:val="00DE08F6"/>
    <w:rsid w:val="00DF37EB"/>
    <w:rsid w:val="00E26439"/>
    <w:rsid w:val="00E379C5"/>
    <w:rsid w:val="00E64771"/>
    <w:rsid w:val="00E70168"/>
    <w:rsid w:val="00E77EC7"/>
    <w:rsid w:val="00E93879"/>
    <w:rsid w:val="00E945AB"/>
    <w:rsid w:val="00EC2FFD"/>
    <w:rsid w:val="00F22628"/>
    <w:rsid w:val="00F61F05"/>
    <w:rsid w:val="00F94CCC"/>
    <w:rsid w:val="00FA0C97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74A130-A460-4C30-984D-113F217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76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084"/>
  </w:style>
  <w:style w:type="paragraph" w:styleId="Footer">
    <w:name w:val="footer"/>
    <w:basedOn w:val="Normal"/>
    <w:link w:val="Foot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084"/>
  </w:style>
  <w:style w:type="paragraph" w:styleId="BalloonText">
    <w:name w:val="Balloon Text"/>
    <w:basedOn w:val="Normal"/>
    <w:link w:val="BalloonTextChar"/>
    <w:uiPriority w:val="99"/>
    <w:semiHidden/>
    <w:unhideWhenUsed/>
    <w:rsid w:val="0089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F2DD22611E9478146C764DAA7C68F" ma:contentTypeVersion="4" ma:contentTypeDescription="Create a new document." ma:contentTypeScope="" ma:versionID="804f60040be040ab56fb6b52d15fc460">
  <xsd:schema xmlns:xsd="http://www.w3.org/2001/XMLSchema" xmlns:xs="http://www.w3.org/2001/XMLSchema" xmlns:p="http://schemas.microsoft.com/office/2006/metadata/properties" xmlns:ns2="0ceafc29-5815-44bb-8734-b9d7da2cb19a" targetNamespace="http://schemas.microsoft.com/office/2006/metadata/properties" ma:root="true" ma:fieldsID="8f321529d30182c3bb79fea16b18a917" ns2:_="">
    <xsd:import namespace="0ceafc29-5815-44bb-8734-b9d7da2cb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fc29-5815-44bb-8734-b9d7da2cb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95DCA9-1457-45AA-AE13-1E787507E9A1}"/>
</file>

<file path=customXml/itemProps2.xml><?xml version="1.0" encoding="utf-8"?>
<ds:datastoreItem xmlns:ds="http://schemas.openxmlformats.org/officeDocument/2006/customXml" ds:itemID="{8C1F0FA7-C775-4988-967E-C90ACFF5EAC1}"/>
</file>

<file path=customXml/itemProps3.xml><?xml version="1.0" encoding="utf-8"?>
<ds:datastoreItem xmlns:ds="http://schemas.openxmlformats.org/officeDocument/2006/customXml" ds:itemID="{7ADE0BD2-F08E-4B75-862E-509F829C12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8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</vt:lpstr>
    </vt:vector>
  </TitlesOfParts>
  <Company>Hewlett-Packard Company</Company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</dc:title>
  <dc:creator>Scott</dc:creator>
  <cp:lastModifiedBy>Owner</cp:lastModifiedBy>
  <cp:revision>2</cp:revision>
  <cp:lastPrinted>2017-10-17T21:41:00Z</cp:lastPrinted>
  <dcterms:created xsi:type="dcterms:W3CDTF">2017-11-02T14:24:00Z</dcterms:created>
  <dcterms:modified xsi:type="dcterms:W3CDTF">2017-11-0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9-15T00:00:00Z</vt:filetime>
  </property>
  <property fmtid="{D5CDD505-2E9C-101B-9397-08002B2CF9AE}" pid="3" name="LastSaved">
    <vt:filetime>2015-10-07T00:00:00Z</vt:filetime>
  </property>
  <property fmtid="{D5CDD505-2E9C-101B-9397-08002B2CF9AE}" pid="4" name="ContentTypeId">
    <vt:lpwstr>0x010100F52F2DD22611E9478146C764DAA7C68F</vt:lpwstr>
  </property>
</Properties>
</file>